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sychologist position at [Organization Name] in Uganda Kampala. As a dedicated mental health professional with over [X years] of experience in psychological counseling, research, and community outreach, I am eager to contribute my expertise to support the growing mental health needs of individuals and communities in this vibrant city. My passion for psychology is deeply rooted in understanding human behavior, fostering emotional well-being, and addressing the unique challenges faced by diverse populations—particularly those in regions like Uganda Kampala where access to mental health resources remains a critical issue.</w:t>
      </w:r>
    </w:p>
    <w:p>
      <w:pPr>
        <w:pStyle w:val="BodyText"/>
      </w:pPr>
      <w:r>
        <w:t xml:space="preserve">Having worked extensively in both urban and rural settings across Africa, I have developed a nuanced understanding of the cultural, social, and economic factors that shape mental health outcomes. In Uganda Kampala, where rapid urbanization and socio-economic disparities create distinct stressors for individuals and families, my role as a psychologist would be to provide culturally sensitive care while advocating for systemic change. My background in trauma-informed therapy, cognitive-behavioral interventions, and community-based mental health programs aligns closely with the mission of [Organization Name], which I understand is committed to improving access to psychological services in this dynamic region.</w:t>
      </w:r>
    </w:p>
    <w:p>
      <w:pPr>
        <w:pStyle w:val="BodyText"/>
      </w:pPr>
      <w:r>
        <w:t xml:space="preserve">One of my most rewarding experiences as a Psychologist was working with a local NGO in Kampala to establish a mental health support group for survivors of conflict-related trauma. This initiative not only provided immediate relief but also empowered participants to rebuild their lives through peer support and education. I am particularly drawn to the opportunity at [Organization Name] because of its focus on [specific program or mission, e.g., "youth mental health," "cultural competency in therapy," or "stigma reduction"]. I believe my skills in creating safe, inclusive spaces for dialogue and healing would make me a valuable asset to your team.</w:t>
      </w:r>
    </w:p>
    <w:p>
      <w:pPr>
        <w:pStyle w:val="BodyText"/>
      </w:pPr>
      <w:r>
        <w:t xml:space="preserve">As a Psychologist with a Master’s degree in Clinical Psychology from [University Name] and certification in [relevant specialization, e.g., "trauma recovery" or "child and adolescent mental health"], I have honed my ability to assess, diagnose, and treat a wide range of psychological conditions. My work has included individual therapy sessions, group counseling, and workshops on stress management and resilience-building. In Uganda Kampala’s context, where traditional beliefs about mental health often intersect with modern practices, I have learned to adapt my approach while respecting cultural values. For instance, I have collaborated with local leaders to integrate indigenous healing practices into evidence-based therapies, ensuring that care is both effective and culturally resonant.</w:t>
      </w:r>
    </w:p>
    <w:p>
      <w:pPr>
        <w:pStyle w:val="BodyText"/>
      </w:pPr>
      <w:r>
        <w:t xml:space="preserve">I am also deeply committed to advancing the field of psychology in Uganda Kampala through education and advocacy. My experience in training grassroots health workers and organizing public awareness campaigns has equipped me to contribute to [Organization Name]’s efforts in promoting mental health literacy. I understand that stigma remains a significant barrier to care, and I am passionate about dismantling it through community engagement and storytelling. By sharing narratives of recovery and resilience, I aim to inspire others to seek help without fear of judgment.</w:t>
      </w:r>
    </w:p>
    <w:p>
      <w:pPr>
        <w:pStyle w:val="BodyText"/>
      </w:pPr>
      <w:r>
        <w:t xml:space="preserve">What excites me most about the opportunity in Uganda Kampala is the potential to make a tangible difference in a region where mental health services are often underfunded and understaffed. I am particularly interested in supporting marginalized groups, including refugees, low-income families, and individuals affected by HIV/AIDS or substance use disorders. My approach is grounded in empathy, collaboration, and evidence-based practices that prioritize long-term well-being over short-term solutions.</w:t>
      </w:r>
    </w:p>
    <w:p>
      <w:pPr>
        <w:pStyle w:val="BodyText"/>
      </w:pPr>
      <w:r>
        <w:t xml:space="preserve">Additionally, I have experience working with international organizations to develop mental health programs tailored to local needs. For example, during my tenure with [Previous Organization], I co-designed a mobile counseling unit that brought psychological services to remote areas of Uganda. This project not only expanded access but also demonstrated the power of innovation in overcoming systemic challenges. I am eager to bring this same spirit of creativity and dedication to [Organization Name], where I believe my skills can contribute to meaningful, sustainable change.</w:t>
      </w:r>
    </w:p>
    <w:p>
      <w:pPr>
        <w:pStyle w:val="BodyText"/>
      </w:pPr>
      <w:r>
        <w:t xml:space="preserve">In conclusion, I am confident that my qualifications, experience, and passion for psychology position me as a strong candidate for the Psychologist role in Uganda Kampala. I am particularly inspired by [Organization Name]’s commitment to [specific value or goal], and I am eager to collaborate with your team to advance this mission. Thank you for considering my application. I would welcome the opportunity to discuss how my background and vision align with the needs of your organization.</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Uganda Kampala</dc:title>
  <dc:creator/>
  <dc:language>en</dc:language>
  <cp:keywords/>
  <dcterms:created xsi:type="dcterms:W3CDTF">2025-12-10T11:18:30Z</dcterms:created>
  <dcterms:modified xsi:type="dcterms:W3CDTF">2025-12-10T11:18:30Z</dcterms:modified>
</cp:coreProperties>
</file>

<file path=docProps/custom.xml><?xml version="1.0" encoding="utf-8"?>
<Properties xmlns="http://schemas.openxmlformats.org/officeDocument/2006/custom-properties" xmlns:vt="http://schemas.openxmlformats.org/officeDocument/2006/docPropsVTypes"/>
</file>